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338EB" w14:textId="37962B98" w:rsidR="00993F9B" w:rsidRPr="00A46DBD" w:rsidRDefault="00993F9B" w:rsidP="00A46DBD">
      <w:pPr>
        <w:pStyle w:val="Default"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398C3AC2" w14:textId="44ED3B1E" w:rsidR="00152BDD" w:rsidRPr="004D509C" w:rsidRDefault="00152BDD" w:rsidP="00B76BF7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4D509C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БАРАЊЕ ЗА БРИШЕЊЕ НА ЛИЧНИТЕ ПОДАТОЦИ</w:t>
      </w:r>
    </w:p>
    <w:p w14:paraId="584D39D5" w14:textId="26655F20" w:rsidR="00B03299" w:rsidRPr="00A46DBD" w:rsidRDefault="00B03299" w:rsidP="00A46DBD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4C6C5D46" w14:textId="31E1BF14" w:rsidR="00152BDD" w:rsidRPr="00A46DBD" w:rsidRDefault="005709CC" w:rsidP="00A46DBD">
      <w:pPr>
        <w:pStyle w:val="Default"/>
        <w:numPr>
          <w:ilvl w:val="0"/>
          <w:numId w:val="1"/>
        </w:numPr>
        <w:spacing w:before="360" w:after="360"/>
        <w:ind w:left="714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Барател: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78"/>
        <w:gridCol w:w="4282"/>
        <w:gridCol w:w="1260"/>
        <w:gridCol w:w="1911"/>
      </w:tblGrid>
      <w:tr w:rsidR="00152BDD" w:rsidRPr="00A46DBD" w14:paraId="789AE178" w14:textId="77777777" w:rsidTr="00A46DBD">
        <w:trPr>
          <w:trHeight w:hRule="exact" w:val="550"/>
        </w:trPr>
        <w:tc>
          <w:tcPr>
            <w:tcW w:w="1478" w:type="dxa"/>
            <w:shd w:val="clear" w:color="auto" w:fill="E7E6E6" w:themeFill="background2"/>
          </w:tcPr>
          <w:p w14:paraId="744332D9" w14:textId="77777777" w:rsidR="00152BDD" w:rsidRPr="00A46DBD" w:rsidRDefault="00152BDD" w:rsidP="00A46DBD">
            <w:pPr>
              <w:jc w:val="both"/>
              <w:rPr>
                <w:rFonts w:cstheme="minorHAnsi"/>
                <w:sz w:val="20"/>
                <w:szCs w:val="20"/>
              </w:rPr>
            </w:pPr>
            <w:r w:rsidRPr="00A46DBD">
              <w:rPr>
                <w:rFonts w:cstheme="minorHAnsi"/>
                <w:sz w:val="20"/>
                <w:szCs w:val="20"/>
              </w:rPr>
              <w:t>Име и презиме:</w:t>
            </w:r>
          </w:p>
        </w:tc>
        <w:tc>
          <w:tcPr>
            <w:tcW w:w="4282" w:type="dxa"/>
          </w:tcPr>
          <w:p w14:paraId="5102A8AA" w14:textId="77777777" w:rsidR="00152BDD" w:rsidRPr="00A46DBD" w:rsidRDefault="00152BDD" w:rsidP="00A46DBD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6E0D6915" w14:textId="11852FB2" w:rsidR="00152BDD" w:rsidRPr="00A46DBD" w:rsidRDefault="005C7945" w:rsidP="00A46DBD">
            <w:pPr>
              <w:jc w:val="both"/>
              <w:rPr>
                <w:rFonts w:cstheme="minorHAnsi"/>
                <w:sz w:val="20"/>
                <w:szCs w:val="20"/>
              </w:rPr>
            </w:pPr>
            <w:r w:rsidRPr="00A46DBD">
              <w:rPr>
                <w:rFonts w:cstheme="minorHAnsi"/>
                <w:sz w:val="20"/>
                <w:szCs w:val="20"/>
              </w:rPr>
              <w:t>Телефон:</w:t>
            </w:r>
          </w:p>
        </w:tc>
        <w:tc>
          <w:tcPr>
            <w:tcW w:w="1911" w:type="dxa"/>
          </w:tcPr>
          <w:p w14:paraId="138536FA" w14:textId="3119296C" w:rsidR="00152BDD" w:rsidRPr="00A46DBD" w:rsidRDefault="00152BDD" w:rsidP="00A46DBD">
            <w:pPr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  <w:tr w:rsidR="00152BDD" w:rsidRPr="00A46DBD" w14:paraId="2C3D6414" w14:textId="77777777" w:rsidTr="00A46DBD">
        <w:trPr>
          <w:trHeight w:hRule="exact" w:val="596"/>
        </w:trPr>
        <w:tc>
          <w:tcPr>
            <w:tcW w:w="1478" w:type="dxa"/>
            <w:shd w:val="clear" w:color="auto" w:fill="E7E6E6" w:themeFill="background2"/>
          </w:tcPr>
          <w:p w14:paraId="68C8B1D3" w14:textId="77777777" w:rsidR="00152BDD" w:rsidRPr="00A46DBD" w:rsidRDefault="00152BDD" w:rsidP="00A46DBD">
            <w:pPr>
              <w:rPr>
                <w:rFonts w:cstheme="minorHAnsi"/>
                <w:sz w:val="20"/>
                <w:szCs w:val="20"/>
              </w:rPr>
            </w:pPr>
            <w:r w:rsidRPr="00A46DBD">
              <w:rPr>
                <w:rFonts w:cstheme="minorHAnsi"/>
                <w:sz w:val="20"/>
                <w:szCs w:val="20"/>
              </w:rPr>
              <w:t>Адреса на живеење:</w:t>
            </w:r>
          </w:p>
        </w:tc>
        <w:tc>
          <w:tcPr>
            <w:tcW w:w="4282" w:type="dxa"/>
          </w:tcPr>
          <w:p w14:paraId="765AE7F5" w14:textId="77777777" w:rsidR="00152BDD" w:rsidRPr="00A46DBD" w:rsidRDefault="00152BDD" w:rsidP="00A46DBD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188188F5" w14:textId="59452F2C" w:rsidR="00152BDD" w:rsidRPr="00A46DBD" w:rsidRDefault="005C7945" w:rsidP="00A46DBD">
            <w:pPr>
              <w:jc w:val="both"/>
              <w:rPr>
                <w:rFonts w:cstheme="minorHAnsi"/>
                <w:sz w:val="20"/>
                <w:szCs w:val="20"/>
              </w:rPr>
            </w:pPr>
            <w:r w:rsidRPr="00A46DBD">
              <w:rPr>
                <w:rFonts w:cstheme="minorHAnsi"/>
                <w:sz w:val="20"/>
                <w:szCs w:val="20"/>
              </w:rPr>
              <w:t>E</w:t>
            </w:r>
            <w:r w:rsidR="00A46DBD" w:rsidRPr="00A46DBD">
              <w:rPr>
                <w:rFonts w:cstheme="minorHAnsi"/>
                <w:sz w:val="20"/>
                <w:szCs w:val="20"/>
              </w:rPr>
              <w:t>-</w:t>
            </w:r>
            <w:r w:rsidR="00B76BF7">
              <w:rPr>
                <w:rFonts w:cstheme="minorHAnsi"/>
                <w:sz w:val="20"/>
                <w:szCs w:val="20"/>
              </w:rPr>
              <w:t>маил</w:t>
            </w:r>
            <w:r w:rsidRPr="00A46DBD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1911" w:type="dxa"/>
          </w:tcPr>
          <w:p w14:paraId="3C6FE8A9" w14:textId="77777777" w:rsidR="00152BDD" w:rsidRPr="00A46DBD" w:rsidRDefault="00152BDD" w:rsidP="00A46DBD">
            <w:pPr>
              <w:jc w:val="both"/>
              <w:rPr>
                <w:rFonts w:cstheme="minorHAnsi"/>
                <w:b/>
                <w:sz w:val="16"/>
                <w:szCs w:val="16"/>
              </w:rPr>
            </w:pPr>
          </w:p>
        </w:tc>
      </w:tr>
    </w:tbl>
    <w:p w14:paraId="7E99B2C4" w14:textId="391E63AB" w:rsidR="005E59B2" w:rsidRPr="00C8628A" w:rsidRDefault="005245D0" w:rsidP="00FB79E3">
      <w:pPr>
        <w:pStyle w:val="Default"/>
        <w:numPr>
          <w:ilvl w:val="0"/>
          <w:numId w:val="1"/>
        </w:numPr>
        <w:spacing w:before="240"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К</w:t>
      </w:r>
      <w:r w:rsidR="005E59B2" w:rsidRPr="00C8628A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атегорија на субјекти на лични податоци на која припаѓа</w:t>
      </w:r>
      <w:r w:rsidR="0007529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16"/>
      </w:tblGrid>
      <w:tr w:rsidR="005E59B2" w:rsidRPr="00BA50F4" w14:paraId="6E2DC97F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696BF89F" w14:textId="77777777" w:rsidR="005E59B2" w:rsidRPr="005870BB" w:rsidRDefault="005E59B2" w:rsidP="00D46E5F">
            <w:pPr>
              <w:rPr>
                <w:rFonts w:cstheme="minorHAnsi"/>
                <w:sz w:val="20"/>
                <w:szCs w:val="20"/>
              </w:rPr>
            </w:pPr>
            <w:r w:rsidRPr="005870BB">
              <w:rPr>
                <w:rFonts w:cstheme="minorHAnsi"/>
                <w:sz w:val="20"/>
                <w:szCs w:val="20"/>
              </w:rPr>
              <w:t xml:space="preserve"> </w:t>
            </w:r>
            <w:r w:rsidRPr="00BA50F4">
              <w:rPr>
                <w:rFonts w:cstheme="minorHAnsi"/>
                <w:sz w:val="20"/>
                <w:szCs w:val="20"/>
              </w:rPr>
              <w:t>в</w:t>
            </w:r>
            <w:r w:rsidRPr="005870BB">
              <w:rPr>
                <w:rFonts w:cstheme="minorHAnsi"/>
                <w:sz w:val="20"/>
                <w:szCs w:val="20"/>
              </w:rPr>
              <w:t xml:space="preserve">работен/a </w:t>
            </w:r>
          </w:p>
        </w:tc>
      </w:tr>
      <w:tr w:rsidR="005E59B2" w:rsidRPr="00BA50F4" w14:paraId="23AF0A57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6D97EFE4" w14:textId="77777777" w:rsidR="005E59B2" w:rsidRPr="00BA50F4" w:rsidRDefault="005E59B2" w:rsidP="00D46E5F">
            <w:pPr>
              <w:rPr>
                <w:rFonts w:cstheme="minorHAnsi"/>
                <w:sz w:val="20"/>
                <w:szCs w:val="20"/>
              </w:rPr>
            </w:pPr>
            <w:r w:rsidRPr="00BA50F4">
              <w:rPr>
                <w:rFonts w:cstheme="minorHAnsi"/>
                <w:sz w:val="20"/>
                <w:szCs w:val="20"/>
              </w:rPr>
              <w:t xml:space="preserve"> апликант</w:t>
            </w:r>
          </w:p>
          <w:p w14:paraId="78DAE740" w14:textId="77777777" w:rsidR="005E59B2" w:rsidRPr="005870BB" w:rsidRDefault="005E59B2" w:rsidP="00D46E5F">
            <w:pPr>
              <w:rPr>
                <w:rFonts w:cstheme="minorHAnsi"/>
                <w:sz w:val="20"/>
                <w:szCs w:val="20"/>
              </w:rPr>
            </w:pPr>
          </w:p>
          <w:p w14:paraId="00E671F9" w14:textId="77777777" w:rsidR="005E59B2" w:rsidRPr="005870BB" w:rsidRDefault="005E59B2" w:rsidP="00D46E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59B2" w:rsidRPr="00BA50F4" w14:paraId="7EE5F0A5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0D2C7DE2" w14:textId="109F8DE4" w:rsidR="005E59B2" w:rsidRPr="00BA50F4" w:rsidRDefault="005E59B2" w:rsidP="00D46E5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AB7535">
              <w:rPr>
                <w:rFonts w:cstheme="minorHAnsi"/>
                <w:sz w:val="20"/>
                <w:szCs w:val="20"/>
              </w:rPr>
              <w:t>в</w:t>
            </w:r>
            <w:r w:rsidRPr="00BA50F4">
              <w:rPr>
                <w:rFonts w:cstheme="minorHAnsi"/>
                <w:sz w:val="20"/>
                <w:szCs w:val="20"/>
              </w:rPr>
              <w:t>олонтер</w:t>
            </w:r>
          </w:p>
        </w:tc>
      </w:tr>
      <w:tr w:rsidR="005E59B2" w:rsidRPr="00BA50F4" w14:paraId="075FC09B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564DF292" w14:textId="77777777" w:rsidR="005E59B2" w:rsidRPr="005870BB" w:rsidRDefault="005E59B2" w:rsidP="00D46E5F">
            <w:pPr>
              <w:rPr>
                <w:rFonts w:cstheme="minorHAnsi"/>
                <w:sz w:val="20"/>
                <w:szCs w:val="20"/>
              </w:rPr>
            </w:pPr>
            <w:r w:rsidRPr="005870BB">
              <w:rPr>
                <w:rFonts w:cstheme="minorHAnsi"/>
                <w:sz w:val="20"/>
                <w:szCs w:val="20"/>
              </w:rPr>
              <w:t xml:space="preserve"> надворешен соработник</w:t>
            </w:r>
          </w:p>
        </w:tc>
      </w:tr>
      <w:tr w:rsidR="005E59B2" w:rsidRPr="00BA50F4" w14:paraId="074B2A15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7F6CAD8E" w14:textId="77777777" w:rsidR="005E59B2" w:rsidRPr="00BA50F4" w:rsidRDefault="005E59B2" w:rsidP="00D46E5F">
            <w:pPr>
              <w:rPr>
                <w:rFonts w:cstheme="minorHAnsi"/>
                <w:sz w:val="20"/>
                <w:szCs w:val="20"/>
              </w:rPr>
            </w:pPr>
            <w:r w:rsidRPr="00BA50F4">
              <w:rPr>
                <w:rFonts w:cstheme="minorHAnsi"/>
                <w:sz w:val="20"/>
                <w:szCs w:val="20"/>
              </w:rPr>
              <w:t xml:space="preserve"> учесник на активности </w:t>
            </w:r>
          </w:p>
        </w:tc>
      </w:tr>
    </w:tbl>
    <w:p w14:paraId="243ADA5A" w14:textId="48E81BCB" w:rsidR="00926D7D" w:rsidRPr="00A46DBD" w:rsidRDefault="00926D7D" w:rsidP="00FB79E3">
      <w:pPr>
        <w:pStyle w:val="Default"/>
        <w:numPr>
          <w:ilvl w:val="0"/>
          <w:numId w:val="1"/>
        </w:numPr>
        <w:spacing w:before="360" w:after="360"/>
        <w:ind w:left="714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ричина поради која бара</w:t>
      </w:r>
      <w:r w:rsidR="0007529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да се избришат </w:t>
      </w:r>
      <w:r w:rsidR="0007529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Вашите</w:t>
      </w:r>
      <w:r w:rsidR="005245D0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</w:t>
      </w: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личните податоци 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8931"/>
      </w:tblGrid>
      <w:tr w:rsidR="008B2083" w:rsidRPr="00A46DBD" w14:paraId="3D8495DC" w14:textId="77777777" w:rsidTr="00A46DBD">
        <w:tc>
          <w:tcPr>
            <w:tcW w:w="8931" w:type="dxa"/>
            <w:shd w:val="clear" w:color="auto" w:fill="E7E6E6" w:themeFill="background2"/>
          </w:tcPr>
          <w:p w14:paraId="2A70ED65" w14:textId="49E11851" w:rsidR="00FB79E3" w:rsidRPr="005245D0" w:rsidRDefault="00FB79E3" w:rsidP="00FB79E3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mk-MK"/>
              </w:rPr>
            </w:pPr>
            <w:r w:rsidRPr="005245D0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mk-MK"/>
              </w:rPr>
              <w:t>Согласно членот 21 од ЗЗЛП</w:t>
            </w:r>
            <w:r w:rsidRPr="005245D0">
              <w:rPr>
                <w:rStyle w:val="FootnoteReference"/>
                <w:rFonts w:asciiTheme="minorHAnsi" w:hAnsiTheme="minorHAnsi" w:cstheme="minorBidi"/>
                <w:b/>
                <w:color w:val="auto"/>
                <w:lang w:val="mk-MK"/>
              </w:rPr>
              <w:footnoteReference w:id="1"/>
            </w:r>
            <w:r w:rsidRPr="005245D0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mk-MK"/>
              </w:rPr>
              <w:t xml:space="preserve"> барам да ги избришете личните податоци што ги чувате за мене.  </w:t>
            </w:r>
          </w:p>
          <w:p w14:paraId="7DA8A26F" w14:textId="77777777" w:rsidR="000921AA" w:rsidRDefault="000921AA" w:rsidP="000921A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  <w:p w14:paraId="668DC608" w14:textId="6B6F034E" w:rsidR="000921AA" w:rsidRPr="00A46DBD" w:rsidRDefault="000921AA" w:rsidP="000921A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cstheme="minorHAnsi"/>
                <w:bCs/>
                <w:sz w:val="20"/>
                <w:szCs w:val="20"/>
              </w:rPr>
              <w:t>Поради сензитивната природа на бришењето на личните податоци согласно член 21 од ЗЗЛП, потребно е да бидат исполнети неколку услови пред да г</w:t>
            </w:r>
            <w:r>
              <w:rPr>
                <w:rFonts w:cstheme="minorHAnsi"/>
                <w:bCs/>
                <w:sz w:val="20"/>
                <w:szCs w:val="20"/>
              </w:rPr>
              <w:t>о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разгледаме барањето. Ве молиме да </w:t>
            </w:r>
            <w:r w:rsidR="005C50C1">
              <w:rPr>
                <w:rFonts w:cstheme="minorHAnsi"/>
                <w:bCs/>
                <w:sz w:val="20"/>
                <w:szCs w:val="20"/>
              </w:rPr>
              <w:t xml:space="preserve">ја наведете </w:t>
            </w:r>
            <w:r w:rsidRPr="00A46DBD">
              <w:rPr>
                <w:rFonts w:cstheme="minorHAnsi"/>
                <w:bCs/>
                <w:sz w:val="20"/>
                <w:szCs w:val="20"/>
              </w:rPr>
              <w:t>причината пор</w:t>
            </w:r>
            <w:r>
              <w:rPr>
                <w:rFonts w:cstheme="minorHAnsi"/>
                <w:bCs/>
                <w:sz w:val="20"/>
                <w:szCs w:val="20"/>
              </w:rPr>
              <w:t>ади која сакате да се избришат В</w:t>
            </w:r>
            <w:r w:rsidRPr="00A46DBD">
              <w:rPr>
                <w:rFonts w:cstheme="minorHAnsi"/>
                <w:bCs/>
                <w:sz w:val="20"/>
                <w:szCs w:val="20"/>
              </w:rPr>
              <w:t>ашите лични податоци и да приложете соодветни документи за да се оправда барањето.</w:t>
            </w:r>
          </w:p>
          <w:p w14:paraId="43B9CEAE" w14:textId="77777777" w:rsidR="00332E1B" w:rsidRDefault="000921AA" w:rsidP="000921A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  <w:p w14:paraId="174E9A5D" w14:textId="10811971" w:rsidR="008B2083" w:rsidRPr="00A46DBD" w:rsidRDefault="0007529B" w:rsidP="000921A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(</w:t>
            </w:r>
            <w:r w:rsidR="00F448B3" w:rsidRPr="00A46DBD">
              <w:rPr>
                <w:rFonts w:cstheme="minorHAnsi"/>
                <w:bCs/>
                <w:sz w:val="20"/>
                <w:szCs w:val="20"/>
              </w:rPr>
              <w:t>Ве молиме, означете го соодветното поле</w:t>
            </w:r>
            <w:r>
              <w:rPr>
                <w:rFonts w:cstheme="minorHAnsi"/>
                <w:bCs/>
                <w:sz w:val="20"/>
                <w:szCs w:val="20"/>
              </w:rPr>
              <w:t>)</w:t>
            </w:r>
          </w:p>
        </w:tc>
      </w:tr>
      <w:tr w:rsidR="0007529B" w:rsidRPr="00A46DBD" w14:paraId="64306AA1" w14:textId="77777777" w:rsidTr="00A46DBD">
        <w:tc>
          <w:tcPr>
            <w:tcW w:w="8931" w:type="dxa"/>
            <w:shd w:val="clear" w:color="auto" w:fill="E7E6E6" w:themeFill="background2"/>
          </w:tcPr>
          <w:p w14:paraId="221D96D7" w14:textId="58574A25" w:rsidR="0007529B" w:rsidRPr="0007529B" w:rsidRDefault="0007529B" w:rsidP="0007529B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Сметам дека моите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лични податоци повеќе не се потребни за целите за кои првично </w:t>
            </w:r>
            <w:r>
              <w:rPr>
                <w:rFonts w:cstheme="minorHAnsi"/>
                <w:bCs/>
                <w:sz w:val="20"/>
                <w:szCs w:val="20"/>
              </w:rPr>
              <w:t xml:space="preserve">се </w:t>
            </w:r>
            <w:r w:rsidRPr="00A46DBD">
              <w:rPr>
                <w:rFonts w:cstheme="minorHAnsi"/>
                <w:bCs/>
                <w:sz w:val="20"/>
                <w:szCs w:val="20"/>
              </w:rPr>
              <w:t>собра</w:t>
            </w:r>
            <w:r>
              <w:rPr>
                <w:rFonts w:cstheme="minorHAnsi"/>
                <w:bCs/>
                <w:sz w:val="20"/>
                <w:szCs w:val="20"/>
              </w:rPr>
              <w:t>ни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и</w:t>
            </w:r>
            <w:r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A46DBD">
              <w:rPr>
                <w:rFonts w:cstheme="minorHAnsi"/>
                <w:bCs/>
                <w:sz w:val="20"/>
                <w:szCs w:val="20"/>
              </w:rPr>
              <w:t>обработува</w:t>
            </w:r>
            <w:r>
              <w:rPr>
                <w:rFonts w:cstheme="minorHAnsi"/>
                <w:bCs/>
                <w:sz w:val="20"/>
                <w:szCs w:val="20"/>
              </w:rPr>
              <w:t>ни</w:t>
            </w:r>
          </w:p>
        </w:tc>
      </w:tr>
      <w:tr w:rsidR="0007529B" w:rsidRPr="00A46DBD" w14:paraId="399A8861" w14:textId="77777777" w:rsidTr="00A46DBD">
        <w:tc>
          <w:tcPr>
            <w:tcW w:w="8931" w:type="dxa"/>
            <w:shd w:val="clear" w:color="auto" w:fill="E7E6E6" w:themeFill="background2"/>
          </w:tcPr>
          <w:p w14:paraId="38413BA9" w14:textId="27C440EA" w:rsidR="0007529B" w:rsidRPr="0007529B" w:rsidRDefault="0007529B" w:rsidP="00064E0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46DBD">
              <w:rPr>
                <w:rFonts w:cstheme="minorHAnsi"/>
                <w:bCs/>
                <w:sz w:val="20"/>
                <w:szCs w:val="20"/>
              </w:rPr>
              <w:t>Не се согласува</w:t>
            </w:r>
            <w:r>
              <w:rPr>
                <w:rFonts w:cstheme="minorHAnsi"/>
                <w:bCs/>
                <w:sz w:val="20"/>
                <w:szCs w:val="20"/>
              </w:rPr>
              <w:t>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повеќе со обработка</w:t>
            </w:r>
            <w:r>
              <w:rPr>
                <w:rFonts w:cstheme="minorHAnsi"/>
                <w:bCs/>
                <w:sz w:val="20"/>
                <w:szCs w:val="20"/>
              </w:rPr>
              <w:t>та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на </w:t>
            </w:r>
            <w:r>
              <w:rPr>
                <w:rFonts w:cstheme="minorHAnsi"/>
                <w:bCs/>
                <w:sz w:val="20"/>
                <w:szCs w:val="20"/>
              </w:rPr>
              <w:t>моите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лични податоци</w:t>
            </w:r>
          </w:p>
        </w:tc>
      </w:tr>
      <w:tr w:rsidR="0007529B" w:rsidRPr="00A46DBD" w14:paraId="3727667F" w14:textId="77777777" w:rsidTr="00A46DBD">
        <w:tc>
          <w:tcPr>
            <w:tcW w:w="8931" w:type="dxa"/>
            <w:shd w:val="clear" w:color="auto" w:fill="E7E6E6" w:themeFill="background2"/>
          </w:tcPr>
          <w:p w14:paraId="456B0EE6" w14:textId="70E783B2" w:rsidR="0007529B" w:rsidRPr="0007529B" w:rsidRDefault="0007529B" w:rsidP="0007529B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46DBD">
              <w:rPr>
                <w:rFonts w:cstheme="minorHAnsi"/>
                <w:bCs/>
                <w:sz w:val="20"/>
                <w:szCs w:val="20"/>
              </w:rPr>
              <w:t>Приговара</w:t>
            </w:r>
            <w:r>
              <w:rPr>
                <w:rFonts w:cstheme="minorHAnsi"/>
                <w:bCs/>
                <w:sz w:val="20"/>
                <w:szCs w:val="20"/>
              </w:rPr>
              <w:t>м на Вашата обработка на моите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лични податоци, </w:t>
            </w:r>
            <w:r>
              <w:rPr>
                <w:rFonts w:cstheme="minorHAnsi"/>
                <w:bCs/>
                <w:sz w:val="20"/>
                <w:szCs w:val="20"/>
              </w:rPr>
              <w:t>согласно моето п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раво </w:t>
            </w:r>
            <w:r>
              <w:rPr>
                <w:rFonts w:cstheme="minorHAnsi"/>
                <w:bCs/>
                <w:sz w:val="20"/>
                <w:szCs w:val="20"/>
              </w:rPr>
              <w:t xml:space="preserve">од 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член </w:t>
            </w:r>
            <w:r>
              <w:rPr>
                <w:rFonts w:cstheme="minorHAnsi"/>
                <w:bCs/>
                <w:sz w:val="20"/>
                <w:szCs w:val="20"/>
              </w:rPr>
              <w:t>25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став </w:t>
            </w:r>
            <w:r>
              <w:rPr>
                <w:rFonts w:cstheme="minorHAnsi"/>
                <w:bCs/>
                <w:sz w:val="20"/>
                <w:szCs w:val="20"/>
              </w:rPr>
              <w:t>(</w:t>
            </w:r>
            <w:r w:rsidRPr="00A46DBD">
              <w:rPr>
                <w:rFonts w:cstheme="minorHAnsi"/>
                <w:bCs/>
                <w:sz w:val="20"/>
                <w:szCs w:val="20"/>
              </w:rPr>
              <w:t>1</w:t>
            </w:r>
            <w:r>
              <w:rPr>
                <w:rFonts w:cstheme="minorHAnsi"/>
                <w:bCs/>
                <w:sz w:val="20"/>
                <w:szCs w:val="20"/>
              </w:rPr>
              <w:t>)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од ЗЗЛП</w:t>
            </w:r>
          </w:p>
        </w:tc>
      </w:tr>
      <w:tr w:rsidR="0007529B" w:rsidRPr="00A46DBD" w14:paraId="7F646636" w14:textId="77777777" w:rsidTr="00A46DBD">
        <w:tc>
          <w:tcPr>
            <w:tcW w:w="8931" w:type="dxa"/>
            <w:shd w:val="clear" w:color="auto" w:fill="E7E6E6" w:themeFill="background2"/>
          </w:tcPr>
          <w:p w14:paraId="2D28557D" w14:textId="7CB43EC5" w:rsidR="0007529B" w:rsidRPr="00A46DBD" w:rsidRDefault="0007529B" w:rsidP="00064E0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46DBD">
              <w:rPr>
                <w:rFonts w:cstheme="minorHAnsi"/>
                <w:bCs/>
                <w:sz w:val="20"/>
                <w:szCs w:val="20"/>
              </w:rPr>
              <w:t>Смета</w:t>
            </w:r>
            <w:r>
              <w:rPr>
                <w:rFonts w:cstheme="minorHAnsi"/>
                <w:bCs/>
                <w:sz w:val="20"/>
                <w:szCs w:val="20"/>
              </w:rPr>
              <w:t xml:space="preserve">м дека моите 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лични податоци незаконски </w:t>
            </w:r>
            <w:r>
              <w:rPr>
                <w:rFonts w:cstheme="minorHAnsi"/>
                <w:bCs/>
                <w:sz w:val="20"/>
                <w:szCs w:val="20"/>
              </w:rPr>
              <w:t xml:space="preserve">се </w:t>
            </w:r>
            <w:r w:rsidRPr="00A46DBD">
              <w:rPr>
                <w:rFonts w:cstheme="minorHAnsi"/>
                <w:bCs/>
                <w:sz w:val="20"/>
                <w:szCs w:val="20"/>
              </w:rPr>
              <w:t>обработ</w:t>
            </w:r>
            <w:r>
              <w:rPr>
                <w:rFonts w:cstheme="minorHAnsi"/>
                <w:bCs/>
                <w:sz w:val="20"/>
                <w:szCs w:val="20"/>
              </w:rPr>
              <w:t>уваат</w:t>
            </w:r>
          </w:p>
        </w:tc>
      </w:tr>
      <w:tr w:rsidR="0007529B" w:rsidRPr="00A46DBD" w14:paraId="047A7F76" w14:textId="77777777" w:rsidTr="00A46DBD">
        <w:tc>
          <w:tcPr>
            <w:tcW w:w="8931" w:type="dxa"/>
            <w:shd w:val="clear" w:color="auto" w:fill="E7E6E6" w:themeFill="background2"/>
          </w:tcPr>
          <w:p w14:paraId="51E62085" w14:textId="1D1DD939" w:rsidR="0007529B" w:rsidRPr="0007529B" w:rsidRDefault="0007529B" w:rsidP="00064E0A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46DBD">
              <w:rPr>
                <w:rFonts w:cstheme="minorHAnsi"/>
                <w:bCs/>
                <w:sz w:val="20"/>
                <w:szCs w:val="20"/>
              </w:rPr>
              <w:t>Смета</w:t>
            </w:r>
            <w:r>
              <w:rPr>
                <w:rFonts w:cstheme="minorHAnsi"/>
                <w:bCs/>
                <w:sz w:val="20"/>
                <w:szCs w:val="20"/>
              </w:rPr>
              <w:t>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дека </w:t>
            </w:r>
            <w:r w:rsidR="00CB3D09">
              <w:rPr>
                <w:rFonts w:cstheme="minorHAnsi"/>
                <w:bCs/>
                <w:sz w:val="20"/>
                <w:szCs w:val="20"/>
              </w:rPr>
              <w:t xml:space="preserve">имате 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законска обврска </w:t>
            </w:r>
            <w:r w:rsidR="00CB3D09">
              <w:rPr>
                <w:rFonts w:cstheme="minorHAnsi"/>
                <w:bCs/>
                <w:sz w:val="20"/>
                <w:szCs w:val="20"/>
              </w:rPr>
              <w:t>да ги из</w:t>
            </w:r>
            <w:r w:rsidRPr="00A46DBD">
              <w:rPr>
                <w:rFonts w:cstheme="minorHAnsi"/>
                <w:bCs/>
                <w:sz w:val="20"/>
                <w:szCs w:val="20"/>
              </w:rPr>
              <w:t>брише</w:t>
            </w:r>
            <w:r w:rsidR="00CB3D09">
              <w:rPr>
                <w:rFonts w:cstheme="minorHAnsi"/>
                <w:bCs/>
                <w:sz w:val="20"/>
                <w:szCs w:val="20"/>
              </w:rPr>
              <w:t>те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моите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лични податоци</w:t>
            </w:r>
          </w:p>
        </w:tc>
      </w:tr>
      <w:tr w:rsidR="0007529B" w:rsidRPr="00A46DBD" w14:paraId="489DF371" w14:textId="77777777" w:rsidTr="00A46DBD">
        <w:tc>
          <w:tcPr>
            <w:tcW w:w="8931" w:type="dxa"/>
            <w:shd w:val="clear" w:color="auto" w:fill="E7E6E6" w:themeFill="background2"/>
          </w:tcPr>
          <w:p w14:paraId="2E388047" w14:textId="00B5FAEA" w:rsidR="0007529B" w:rsidRPr="0007529B" w:rsidRDefault="0007529B" w:rsidP="0007529B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</w:r>
            <w:r w:rsidR="00B937E4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A46D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 xml:space="preserve">Јас </w:t>
            </w:r>
            <w:r w:rsidRPr="00A46DBD">
              <w:rPr>
                <w:rFonts w:cstheme="minorHAnsi"/>
                <w:bCs/>
                <w:sz w:val="20"/>
                <w:szCs w:val="20"/>
              </w:rPr>
              <w:t>с</w:t>
            </w:r>
            <w:r>
              <w:rPr>
                <w:rFonts w:cstheme="minorHAnsi"/>
                <w:bCs/>
                <w:sz w:val="20"/>
                <w:szCs w:val="20"/>
              </w:rPr>
              <w:t>у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дете, застапува</w:t>
            </w:r>
            <w:r>
              <w:rPr>
                <w:rFonts w:cstheme="minorHAnsi"/>
                <w:bCs/>
                <w:sz w:val="20"/>
                <w:szCs w:val="20"/>
              </w:rPr>
              <w:t>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дете или </w:t>
            </w:r>
            <w:r>
              <w:rPr>
                <w:rFonts w:cstheme="minorHAnsi"/>
                <w:bCs/>
                <w:sz w:val="20"/>
                <w:szCs w:val="20"/>
              </w:rPr>
              <w:t>су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бил</w:t>
            </w:r>
            <w:r>
              <w:rPr>
                <w:rFonts w:cstheme="minorHAnsi"/>
                <w:bCs/>
                <w:sz w:val="20"/>
                <w:szCs w:val="20"/>
              </w:rPr>
              <w:t>/а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дете за време на обработката на </w:t>
            </w:r>
            <w:r>
              <w:rPr>
                <w:rFonts w:cstheme="minorHAnsi"/>
                <w:bCs/>
                <w:sz w:val="20"/>
                <w:szCs w:val="20"/>
              </w:rPr>
              <w:t xml:space="preserve">личните </w:t>
            </w:r>
            <w:r w:rsidRPr="00A46DBD">
              <w:rPr>
                <w:rFonts w:cstheme="minorHAnsi"/>
                <w:bCs/>
                <w:sz w:val="20"/>
                <w:szCs w:val="20"/>
              </w:rPr>
              <w:t>податоци и смета</w:t>
            </w:r>
            <w:r>
              <w:rPr>
                <w:rFonts w:cstheme="minorHAnsi"/>
                <w:bCs/>
                <w:sz w:val="20"/>
                <w:szCs w:val="20"/>
              </w:rPr>
              <w:t>м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дека </w:t>
            </w:r>
            <w:r>
              <w:rPr>
                <w:rFonts w:cstheme="minorHAnsi"/>
                <w:bCs/>
                <w:sz w:val="20"/>
                <w:szCs w:val="20"/>
              </w:rPr>
              <w:t xml:space="preserve">моите </w:t>
            </w:r>
            <w:r w:rsidRPr="00A46DBD">
              <w:rPr>
                <w:rFonts w:cstheme="minorHAnsi"/>
                <w:bCs/>
                <w:sz w:val="20"/>
                <w:szCs w:val="20"/>
              </w:rPr>
              <w:t>лични</w:t>
            </w:r>
            <w:r>
              <w:rPr>
                <w:rFonts w:cstheme="minorHAnsi"/>
                <w:bCs/>
                <w:sz w:val="20"/>
                <w:szCs w:val="20"/>
              </w:rPr>
              <w:t xml:space="preserve"> податоци биле користени за да ми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 понудат услуги на информатичкото</w:t>
            </w:r>
            <w:r w:rsidR="00064E0A">
              <w:rPr>
                <w:rFonts w:cstheme="minorHAnsi"/>
                <w:bCs/>
                <w:sz w:val="20"/>
                <w:szCs w:val="20"/>
              </w:rPr>
              <w:t xml:space="preserve"> општество</w:t>
            </w:r>
          </w:p>
        </w:tc>
      </w:tr>
    </w:tbl>
    <w:p w14:paraId="2F95A653" w14:textId="253202AC" w:rsidR="00926D7D" w:rsidRPr="00A46DBD" w:rsidRDefault="00926D7D" w:rsidP="00FB79E3">
      <w:pPr>
        <w:pStyle w:val="Default"/>
        <w:numPr>
          <w:ilvl w:val="0"/>
          <w:numId w:val="1"/>
        </w:numPr>
        <w:spacing w:before="360" w:after="360"/>
        <w:ind w:left="714" w:hanging="357"/>
        <w:jc w:val="both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Кои </w:t>
      </w:r>
      <w:r w:rsidR="00455036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одатоци и информации</w:t>
      </w: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</w:t>
      </w:r>
      <w:r w:rsidR="009C4A3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бара</w:t>
      </w:r>
      <w:r w:rsidR="00455036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  <w:r w:rsidR="009C4A3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</w:t>
      </w: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да ги избрише</w:t>
      </w:r>
      <w:r w:rsidR="00455036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ме</w:t>
      </w:r>
      <w:r w:rsidRPr="00A46DBD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?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8931"/>
      </w:tblGrid>
      <w:tr w:rsidR="00926D7D" w:rsidRPr="00A46DBD" w14:paraId="2121FA8D" w14:textId="77777777" w:rsidTr="00A46DBD">
        <w:tc>
          <w:tcPr>
            <w:tcW w:w="8931" w:type="dxa"/>
            <w:shd w:val="clear" w:color="auto" w:fill="E7E6E6" w:themeFill="background2"/>
          </w:tcPr>
          <w:p w14:paraId="45F8DA27" w14:textId="51399A72" w:rsidR="00455036" w:rsidRDefault="00926D7D" w:rsidP="00455036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A46DBD">
              <w:rPr>
                <w:rFonts w:cstheme="minorHAnsi"/>
                <w:bCs/>
                <w:sz w:val="20"/>
                <w:szCs w:val="20"/>
              </w:rPr>
              <w:t xml:space="preserve">Опишете ги </w:t>
            </w:r>
            <w:r w:rsidR="00455036">
              <w:rPr>
                <w:rFonts w:cstheme="minorHAnsi"/>
                <w:bCs/>
                <w:sz w:val="20"/>
                <w:szCs w:val="20"/>
              </w:rPr>
              <w:t xml:space="preserve">податоците и </w:t>
            </w:r>
            <w:r w:rsidRPr="00A46DBD">
              <w:rPr>
                <w:rFonts w:cstheme="minorHAnsi"/>
                <w:bCs/>
                <w:sz w:val="20"/>
                <w:szCs w:val="20"/>
              </w:rPr>
              <w:t xml:space="preserve">информациите што сакате да се избришат. </w:t>
            </w:r>
          </w:p>
          <w:p w14:paraId="29E6DB7C" w14:textId="77777777" w:rsidR="004D509C" w:rsidRPr="00A46DBD" w:rsidRDefault="004D509C" w:rsidP="00455036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  <w:p w14:paraId="46936F4F" w14:textId="2B93AF7F" w:rsidR="003D7B8D" w:rsidRPr="00A46DBD" w:rsidRDefault="003D7B8D" w:rsidP="000D2BF6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CB3D09" w:rsidRPr="00A46DBD" w14:paraId="6CB78377" w14:textId="77777777" w:rsidTr="00A46DBD">
        <w:tc>
          <w:tcPr>
            <w:tcW w:w="8931" w:type="dxa"/>
            <w:shd w:val="clear" w:color="auto" w:fill="E7E6E6" w:themeFill="background2"/>
          </w:tcPr>
          <w:p w14:paraId="5CB0263B" w14:textId="10F9DB77" w:rsidR="00CB3D09" w:rsidRPr="00A46DBD" w:rsidRDefault="00CB3D09" w:rsidP="00CB3D09"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ЕПИ има обврска да ги избрише посочените лични податоци во рок од 30 дена </w:t>
            </w:r>
            <w:r w:rsidRPr="00A8775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од приемот на барањето.</w:t>
            </w:r>
          </w:p>
        </w:tc>
      </w:tr>
    </w:tbl>
    <w:p w14:paraId="282CBB3B" w14:textId="5C652BC9" w:rsidR="005C50C1" w:rsidRDefault="005C50C1">
      <w:pPr>
        <w:rPr>
          <w:rFonts w:cstheme="minorHAnsi"/>
          <w:b/>
          <w:bCs/>
          <w:sz w:val="20"/>
          <w:szCs w:val="20"/>
        </w:rPr>
      </w:pPr>
    </w:p>
    <w:p w14:paraId="1FA7F4F8" w14:textId="3A902993" w:rsidR="006F1B86" w:rsidRPr="00A46DBD" w:rsidRDefault="006F1B86" w:rsidP="00A46DBD">
      <w:p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lastRenderedPageBreak/>
        <w:t xml:space="preserve">Документи кои мора да </w:t>
      </w:r>
      <w:r w:rsidR="003F5743" w:rsidRPr="00A46DBD">
        <w:rPr>
          <w:rFonts w:ascii="Calibri" w:eastAsia="Times New Roman" w:hAnsi="Calibri" w:cs="Calibri"/>
          <w:sz w:val="20"/>
          <w:szCs w:val="20"/>
          <w:lang w:eastAsia="en-GB"/>
        </w:rPr>
        <w:t>се достават во прилог на ова барање</w:t>
      </w: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t>:</w:t>
      </w:r>
    </w:p>
    <w:p w14:paraId="0FFEC501" w14:textId="004E69F0" w:rsidR="006C4BDD" w:rsidRDefault="00A46DBD" w:rsidP="00A46DBD">
      <w:p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A46DBD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A46DBD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B937E4">
        <w:rPr>
          <w:rFonts w:ascii="Times New Roman" w:hAnsi="Times New Roman" w:cs="Times New Roman"/>
          <w:sz w:val="20"/>
          <w:szCs w:val="20"/>
        </w:rPr>
      </w:r>
      <w:r w:rsidR="00B937E4">
        <w:rPr>
          <w:rFonts w:ascii="Times New Roman" w:hAnsi="Times New Roman" w:cs="Times New Roman"/>
          <w:sz w:val="20"/>
          <w:szCs w:val="20"/>
        </w:rPr>
        <w:fldChar w:fldCharType="separate"/>
      </w:r>
      <w:r w:rsidRPr="00A46DBD">
        <w:rPr>
          <w:rFonts w:ascii="Times New Roman" w:hAnsi="Times New Roman" w:cs="Times New Roman"/>
          <w:sz w:val="20"/>
          <w:szCs w:val="20"/>
        </w:rPr>
        <w:fldChar w:fldCharType="end"/>
      </w:r>
      <w:r w:rsidRPr="00A46DBD">
        <w:rPr>
          <w:rFonts w:ascii="Times New Roman" w:hAnsi="Times New Roman" w:cs="Times New Roman"/>
          <w:sz w:val="20"/>
          <w:szCs w:val="20"/>
        </w:rPr>
        <w:t xml:space="preserve"> </w:t>
      </w:r>
      <w:r w:rsidR="000D2BF6">
        <w:rPr>
          <w:rFonts w:ascii="Calibri" w:eastAsia="Times New Roman" w:hAnsi="Calibri" w:cs="Calibri"/>
          <w:sz w:val="20"/>
          <w:szCs w:val="20"/>
          <w:lang w:eastAsia="en-GB"/>
        </w:rPr>
        <w:t>Доказ за В</w:t>
      </w:r>
      <w:r w:rsidR="006F1B86" w:rsidRPr="00A46DBD">
        <w:rPr>
          <w:rFonts w:ascii="Calibri" w:eastAsia="Times New Roman" w:hAnsi="Calibri" w:cs="Calibri"/>
          <w:sz w:val="20"/>
          <w:szCs w:val="20"/>
          <w:lang w:eastAsia="en-GB"/>
        </w:rPr>
        <w:t>ашиот идентитет</w:t>
      </w:r>
      <w:r w:rsidR="005709CC">
        <w:rPr>
          <w:rStyle w:val="FootnoteReference"/>
          <w:rFonts w:ascii="Calibri" w:eastAsia="Times New Roman" w:hAnsi="Calibri" w:cs="Calibri"/>
          <w:sz w:val="20"/>
          <w:szCs w:val="20"/>
          <w:lang w:eastAsia="en-GB"/>
        </w:rPr>
        <w:footnoteReference w:id="2"/>
      </w:r>
      <w:r w:rsidR="006F1B86" w:rsidRPr="00A46DBD">
        <w:rPr>
          <w:rFonts w:ascii="Calibri" w:eastAsia="Times New Roman" w:hAnsi="Calibri" w:cs="Calibri"/>
          <w:sz w:val="20"/>
          <w:szCs w:val="20"/>
          <w:lang w:eastAsia="en-GB"/>
        </w:rPr>
        <w:t xml:space="preserve"> </w:t>
      </w:r>
    </w:p>
    <w:p w14:paraId="5B42C313" w14:textId="291FDCF5" w:rsidR="00332E1B" w:rsidRPr="00A46DBD" w:rsidRDefault="00332E1B" w:rsidP="00A46DBD">
      <w:p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A46DBD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Pr="00A46DBD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B937E4">
        <w:rPr>
          <w:rFonts w:ascii="Times New Roman" w:hAnsi="Times New Roman" w:cs="Times New Roman"/>
          <w:sz w:val="20"/>
          <w:szCs w:val="20"/>
        </w:rPr>
      </w:r>
      <w:r w:rsidR="00B937E4">
        <w:rPr>
          <w:rFonts w:ascii="Times New Roman" w:hAnsi="Times New Roman" w:cs="Times New Roman"/>
          <w:sz w:val="20"/>
          <w:szCs w:val="20"/>
        </w:rPr>
        <w:fldChar w:fldCharType="separate"/>
      </w:r>
      <w:r w:rsidRPr="00A46DBD">
        <w:rPr>
          <w:rFonts w:ascii="Times New Roman" w:hAnsi="Times New Roman" w:cs="Times New Roman"/>
          <w:sz w:val="20"/>
          <w:szCs w:val="20"/>
        </w:rPr>
        <w:fldChar w:fldCharType="end"/>
      </w:r>
      <w:r w:rsidRPr="00A46DBD">
        <w:rPr>
          <w:rFonts w:ascii="Times New Roman" w:hAnsi="Times New Roman" w:cs="Times New Roman"/>
          <w:sz w:val="20"/>
          <w:szCs w:val="20"/>
        </w:rPr>
        <w:t xml:space="preserve"> </w:t>
      </w:r>
      <w:r w:rsidRPr="00332E1B">
        <w:rPr>
          <w:rFonts w:ascii="Calibri" w:eastAsia="Times New Roman" w:hAnsi="Calibri" w:cs="Calibri"/>
          <w:sz w:val="20"/>
          <w:szCs w:val="20"/>
          <w:lang w:eastAsia="en-GB"/>
        </w:rPr>
        <w:t>Документи кои го о</w:t>
      </w: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t>правдува</w:t>
      </w:r>
      <w:r>
        <w:rPr>
          <w:rFonts w:ascii="Calibri" w:eastAsia="Times New Roman" w:hAnsi="Calibri" w:cs="Calibri"/>
          <w:sz w:val="20"/>
          <w:szCs w:val="20"/>
          <w:lang w:eastAsia="en-GB"/>
        </w:rPr>
        <w:t>ат</w:t>
      </w: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t xml:space="preserve"> бришење на податоците (види </w:t>
      </w:r>
      <w:r>
        <w:rPr>
          <w:rFonts w:ascii="Calibri" w:eastAsia="Times New Roman" w:hAnsi="Calibri" w:cs="Calibri"/>
          <w:sz w:val="20"/>
          <w:szCs w:val="20"/>
          <w:lang w:eastAsia="en-GB"/>
        </w:rPr>
        <w:t>точка 3</w:t>
      </w: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t xml:space="preserve"> од ова барање)</w:t>
      </w:r>
    </w:p>
    <w:p w14:paraId="073F7272" w14:textId="58A30D27" w:rsidR="003F5743" w:rsidRPr="00A46DBD" w:rsidRDefault="00B937E4" w:rsidP="00A46DBD">
      <w:p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sz w:val="20"/>
          <w:szCs w:val="20"/>
          <w:lang w:eastAsia="en-GB"/>
        </w:rPr>
        <w:pict w14:anchorId="023C7BDF">
          <v:rect id="_x0000_i1026" style="width:0;height:1.5pt" o:hralign="center" o:hrstd="t" o:hr="t" fillcolor="#a0a0a0" stroked="f"/>
        </w:pict>
      </w:r>
    </w:p>
    <w:p w14:paraId="5768D20C" w14:textId="7725FBF2" w:rsidR="003A2603" w:rsidRPr="00A46DBD" w:rsidRDefault="00C059AC" w:rsidP="00A46DBD">
      <w:p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A46DBD">
        <w:rPr>
          <w:rFonts w:ascii="Calibri" w:eastAsia="Times New Roman" w:hAnsi="Calibri" w:cs="Calibri"/>
          <w:sz w:val="20"/>
          <w:szCs w:val="20"/>
          <w:lang w:eastAsia="en-GB"/>
        </w:rPr>
        <w:t>Одговорот на ова Барање, достав</w:t>
      </w:r>
      <w:r w:rsidR="003A2603" w:rsidRPr="00A46DBD">
        <w:rPr>
          <w:rFonts w:ascii="Calibri" w:eastAsia="Times New Roman" w:hAnsi="Calibri" w:cs="Calibri"/>
          <w:sz w:val="20"/>
          <w:szCs w:val="20"/>
          <w:lang w:eastAsia="en-GB"/>
        </w:rPr>
        <w:t>ете го:</w:t>
      </w:r>
    </w:p>
    <w:p w14:paraId="378750A4" w14:textId="2C8BA1E7" w:rsidR="00365920" w:rsidRPr="00B76BF7" w:rsidRDefault="00C059AC" w:rsidP="00B76BF7">
      <w:pPr>
        <w:pStyle w:val="ListParagraph"/>
        <w:numPr>
          <w:ilvl w:val="0"/>
          <w:numId w:val="7"/>
        </w:numPr>
        <w:spacing w:before="120" w:after="120" w:line="240" w:lineRule="auto"/>
        <w:jc w:val="both"/>
        <w:rPr>
          <w:rFonts w:ascii="Calibri" w:eastAsia="Times New Roman" w:hAnsi="Calibri" w:cs="Calibri"/>
          <w:sz w:val="20"/>
          <w:szCs w:val="20"/>
          <w:lang w:eastAsia="en-GB"/>
        </w:rPr>
      </w:pPr>
      <w:r w:rsidRPr="00B76BF7">
        <w:rPr>
          <w:rFonts w:ascii="Calibri" w:eastAsia="Times New Roman" w:hAnsi="Calibri" w:cs="Calibri"/>
          <w:sz w:val="20"/>
          <w:szCs w:val="20"/>
          <w:lang w:eastAsia="en-GB"/>
        </w:rPr>
        <w:t xml:space="preserve">на </w:t>
      </w:r>
      <w:r w:rsidR="003A2603" w:rsidRPr="00B76BF7">
        <w:rPr>
          <w:rFonts w:ascii="Calibri" w:eastAsia="Times New Roman" w:hAnsi="Calibri" w:cs="Calibri"/>
          <w:sz w:val="20"/>
          <w:szCs w:val="20"/>
          <w:lang w:eastAsia="en-GB"/>
        </w:rPr>
        <w:t xml:space="preserve">мојата </w:t>
      </w:r>
      <w:r w:rsidRPr="00B76BF7">
        <w:rPr>
          <w:rFonts w:ascii="Calibri" w:eastAsia="Times New Roman" w:hAnsi="Calibri" w:cs="Calibri"/>
          <w:sz w:val="20"/>
          <w:szCs w:val="20"/>
          <w:lang w:eastAsia="en-GB"/>
        </w:rPr>
        <w:t>адреса</w:t>
      </w:r>
      <w:r w:rsidR="003A2603" w:rsidRPr="00B76BF7">
        <w:rPr>
          <w:rFonts w:ascii="Calibri" w:eastAsia="Times New Roman" w:hAnsi="Calibri" w:cs="Calibri"/>
          <w:sz w:val="20"/>
          <w:szCs w:val="20"/>
          <w:lang w:eastAsia="en-GB"/>
        </w:rPr>
        <w:t xml:space="preserve"> на </w:t>
      </w:r>
      <w:r w:rsidR="00B76BF7" w:rsidRPr="00B76BF7">
        <w:rPr>
          <w:rFonts w:ascii="Calibri" w:eastAsia="Times New Roman" w:hAnsi="Calibri" w:cs="Calibri"/>
          <w:sz w:val="20"/>
          <w:szCs w:val="20"/>
          <w:lang w:eastAsia="en-GB"/>
        </w:rPr>
        <w:t>живеење</w:t>
      </w:r>
      <w:r w:rsidR="00187E00" w:rsidRPr="00B76BF7">
        <w:rPr>
          <w:rFonts w:ascii="Calibri" w:eastAsia="Times New Roman" w:hAnsi="Calibri" w:cs="Calibri"/>
          <w:sz w:val="20"/>
          <w:szCs w:val="20"/>
          <w:lang w:eastAsia="en-GB"/>
        </w:rPr>
        <w:tab/>
      </w:r>
      <w:r w:rsidR="00B76BF7" w:rsidRPr="00B76BF7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="00B76BF7" w:rsidRPr="00B76BF7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B937E4">
        <w:rPr>
          <w:rFonts w:ascii="Times New Roman" w:hAnsi="Times New Roman" w:cs="Times New Roman"/>
          <w:sz w:val="20"/>
          <w:szCs w:val="20"/>
        </w:rPr>
      </w:r>
      <w:r w:rsidR="00B937E4">
        <w:rPr>
          <w:rFonts w:ascii="Times New Roman" w:hAnsi="Times New Roman" w:cs="Times New Roman"/>
          <w:sz w:val="20"/>
          <w:szCs w:val="20"/>
        </w:rPr>
        <w:fldChar w:fldCharType="separate"/>
      </w:r>
      <w:r w:rsidR="00B76BF7" w:rsidRPr="00B76BF7">
        <w:rPr>
          <w:rFonts w:ascii="Times New Roman" w:hAnsi="Times New Roman" w:cs="Times New Roman"/>
          <w:sz w:val="20"/>
          <w:szCs w:val="20"/>
        </w:rPr>
        <w:fldChar w:fldCharType="end"/>
      </w:r>
    </w:p>
    <w:p w14:paraId="489E64E0" w14:textId="1DB73CC8" w:rsidR="008B2083" w:rsidRPr="006C4BDD" w:rsidRDefault="00365920" w:rsidP="00A46DBD">
      <w:pPr>
        <w:pStyle w:val="ListParagraph"/>
        <w:numPr>
          <w:ilvl w:val="0"/>
          <w:numId w:val="7"/>
        </w:numPr>
        <w:spacing w:before="120" w:after="120" w:line="240" w:lineRule="auto"/>
        <w:jc w:val="both"/>
        <w:rPr>
          <w:rFonts w:cstheme="minorHAnsi"/>
          <w:sz w:val="23"/>
          <w:szCs w:val="23"/>
        </w:rPr>
      </w:pPr>
      <w:r w:rsidRPr="00B76BF7">
        <w:rPr>
          <w:rFonts w:ascii="Calibri" w:eastAsia="Times New Roman" w:hAnsi="Calibri" w:cs="Calibri"/>
          <w:sz w:val="20"/>
          <w:szCs w:val="20"/>
          <w:lang w:eastAsia="en-GB"/>
        </w:rPr>
        <w:t xml:space="preserve">на мојата </w:t>
      </w:r>
      <w:r w:rsidR="00C059AC" w:rsidRPr="00B76BF7">
        <w:rPr>
          <w:rFonts w:ascii="Calibri" w:eastAsia="Times New Roman" w:hAnsi="Calibri" w:cs="Calibri"/>
          <w:sz w:val="20"/>
          <w:szCs w:val="20"/>
          <w:lang w:eastAsia="en-GB"/>
        </w:rPr>
        <w:t>e -маил адреса</w:t>
      </w:r>
      <w:r w:rsidR="00187E00" w:rsidRPr="00B76BF7">
        <w:rPr>
          <w:rFonts w:ascii="Calibri" w:eastAsia="Times New Roman" w:hAnsi="Calibri" w:cs="Calibri"/>
          <w:sz w:val="20"/>
          <w:szCs w:val="20"/>
          <w:lang w:eastAsia="en-GB"/>
        </w:rPr>
        <w:tab/>
      </w:r>
      <w:r w:rsidR="00187E00" w:rsidRPr="00B76BF7">
        <w:rPr>
          <w:rFonts w:ascii="Calibri" w:eastAsia="Times New Roman" w:hAnsi="Calibri" w:cs="Calibri"/>
          <w:sz w:val="20"/>
          <w:szCs w:val="20"/>
          <w:lang w:eastAsia="en-GB"/>
        </w:rPr>
        <w:tab/>
      </w:r>
      <w:r w:rsidR="008B1C8F" w:rsidRPr="00B76BF7">
        <w:rPr>
          <w:rFonts w:ascii="Times New Roman" w:hAnsi="Times New Roman" w:cs="Times New Roman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="008B1C8F" w:rsidRPr="00B76BF7">
        <w:rPr>
          <w:rFonts w:ascii="Times New Roman" w:hAnsi="Times New Roman" w:cs="Times New Roman"/>
          <w:sz w:val="20"/>
          <w:szCs w:val="20"/>
        </w:rPr>
        <w:instrText xml:space="preserve"> FORMCHECKBOX </w:instrText>
      </w:r>
      <w:r w:rsidR="00B937E4">
        <w:rPr>
          <w:rFonts w:ascii="Times New Roman" w:hAnsi="Times New Roman" w:cs="Times New Roman"/>
          <w:sz w:val="20"/>
          <w:szCs w:val="20"/>
        </w:rPr>
      </w:r>
      <w:r w:rsidR="00B937E4">
        <w:rPr>
          <w:rFonts w:ascii="Times New Roman" w:hAnsi="Times New Roman" w:cs="Times New Roman"/>
          <w:sz w:val="20"/>
          <w:szCs w:val="20"/>
        </w:rPr>
        <w:fldChar w:fldCharType="separate"/>
      </w:r>
      <w:r w:rsidR="008B1C8F" w:rsidRPr="00B76BF7">
        <w:rPr>
          <w:rFonts w:ascii="Times New Roman" w:hAnsi="Times New Roman" w:cs="Times New Roman"/>
          <w:sz w:val="20"/>
          <w:szCs w:val="20"/>
        </w:rPr>
        <w:fldChar w:fldCharType="end"/>
      </w:r>
    </w:p>
    <w:p w14:paraId="1A970DB9" w14:textId="0C9D2F91" w:rsidR="00495029" w:rsidRDefault="00495029" w:rsidP="00495029">
      <w:pPr>
        <w:spacing w:before="120" w:after="120" w:line="240" w:lineRule="auto"/>
        <w:jc w:val="both"/>
        <w:rPr>
          <w:rFonts w:cstheme="minorHAnsi"/>
          <w:sz w:val="23"/>
          <w:szCs w:val="23"/>
        </w:rPr>
      </w:pPr>
    </w:p>
    <w:p w14:paraId="053684AD" w14:textId="178CA0C4" w:rsidR="00495029" w:rsidRDefault="00495029" w:rsidP="00495029">
      <w:pPr>
        <w:spacing w:before="120" w:after="120" w:line="240" w:lineRule="auto"/>
        <w:jc w:val="both"/>
        <w:rPr>
          <w:rFonts w:cstheme="minorHAnsi"/>
          <w:sz w:val="23"/>
          <w:szCs w:val="23"/>
        </w:rPr>
      </w:pPr>
    </w:p>
    <w:tbl>
      <w:tblPr>
        <w:tblW w:w="10920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495029" w14:paraId="744EEB50" w14:textId="77777777" w:rsidTr="00495029">
        <w:trPr>
          <w:trHeight w:val="202"/>
        </w:trPr>
        <w:tc>
          <w:tcPr>
            <w:tcW w:w="10915" w:type="dxa"/>
            <w:tcBorders>
              <w:top w:val="nil"/>
              <w:left w:val="nil"/>
              <w:bottom w:val="nil"/>
              <w:right w:val="nil"/>
            </w:tcBorders>
          </w:tcPr>
          <w:p w14:paraId="24D2D6C5" w14:textId="77777777" w:rsidR="00495029" w:rsidRDefault="0049502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-------------------------------------------------------------------------------------------------------------------------------------------------------------------------------</w:t>
            </w:r>
          </w:p>
          <w:p w14:paraId="478606A1" w14:textId="77777777" w:rsidR="00495029" w:rsidRDefault="0049502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Овој дел го пополнува Офицерот за заштита на личните податоци: </w:t>
            </w:r>
          </w:p>
          <w:p w14:paraId="7BB917C4" w14:textId="77777777" w:rsidR="00495029" w:rsidRDefault="0049502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  <w:tbl>
            <w:tblPr>
              <w:tblW w:w="0" w:type="auto"/>
              <w:tblInd w:w="89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096"/>
              <w:gridCol w:w="675"/>
              <w:gridCol w:w="774"/>
            </w:tblGrid>
            <w:tr w:rsidR="00495029" w14:paraId="421CC572" w14:textId="77777777">
              <w:trPr>
                <w:trHeight w:hRule="exact" w:val="339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06D1ACC6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Преземени дејствија:</w:t>
                  </w:r>
                </w:p>
                <w:p w14:paraId="34DDD111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3CAA484D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6BA4849E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218088A7" w14:textId="77777777" w:rsidR="00495029" w:rsidRDefault="00495029">
                  <w:pPr>
                    <w:spacing w:after="0" w:line="240" w:lineRule="auto"/>
                    <w:ind w:left="-96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5B072DD5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3D7622F0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782733DD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2FDADF5" w14:textId="77777777" w:rsidR="00495029" w:rsidRDefault="00495029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Да</w:t>
                  </w:r>
                </w:p>
                <w:p w14:paraId="29074F78" w14:textId="77777777" w:rsidR="00495029" w:rsidRDefault="00495029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88082AB" w14:textId="77777777" w:rsidR="00495029" w:rsidRDefault="00495029">
                  <w:pPr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Не</w:t>
                  </w:r>
                </w:p>
                <w:p w14:paraId="152185F5" w14:textId="77777777" w:rsidR="00495029" w:rsidRDefault="00495029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495029" w14:paraId="4FA7BF31" w14:textId="77777777">
              <w:trPr>
                <w:trHeight w:val="966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64CF7E27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Да се наведе што е преземено:</w:t>
                  </w:r>
                </w:p>
                <w:p w14:paraId="072792E9" w14:textId="77777777" w:rsidR="00495029" w:rsidRDefault="0049502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___________________________</w:t>
                  </w:r>
                </w:p>
                <w:p w14:paraId="143BA7F9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495029" w14:paraId="7B5897A1" w14:textId="77777777">
              <w:trPr>
                <w:trHeight w:val="966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715E9C6E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Да се наведе зошто се одбива барањето:</w:t>
                  </w:r>
                </w:p>
                <w:p w14:paraId="55A41BCD" w14:textId="77777777" w:rsidR="00495029" w:rsidRDefault="00495029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___________________________</w:t>
                  </w:r>
                </w:p>
                <w:p w14:paraId="13CB5A6C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495029" w14:paraId="2CBE7D07" w14:textId="77777777">
              <w:trPr>
                <w:trHeight w:hRule="exact" w:val="793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0BDF6C0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Офицер за заштита на лични податоци</w:t>
                  </w:r>
                </w:p>
                <w:p w14:paraId="62AFCF95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Име и презиме: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________________</w:t>
                  </w:r>
                </w:p>
                <w:p w14:paraId="0DBB6AF0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Контакт: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6A022A90" w14:textId="77777777" w:rsidR="00495029" w:rsidRDefault="0049502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7027CB0C" w14:textId="77777777" w:rsidR="00495029" w:rsidRDefault="0049502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  <w:hideMark/>
                </w:tcPr>
                <w:p w14:paraId="41A58B69" w14:textId="77777777" w:rsidR="00495029" w:rsidRDefault="00495029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Датум</w:t>
                  </w:r>
                </w:p>
                <w:p w14:paraId="06E22552" w14:textId="77777777" w:rsidR="00495029" w:rsidRDefault="00495029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_____________</w:t>
                  </w:r>
                </w:p>
              </w:tc>
            </w:tr>
            <w:tr w:rsidR="00495029" w14:paraId="2A6F6BE8" w14:textId="77777777">
              <w:trPr>
                <w:trHeight w:val="541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22CF3EE6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03ACD0BB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Потпис: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17D03AE0" w14:textId="77777777" w:rsidR="00495029" w:rsidRDefault="00495029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0F8B7688" w14:textId="77777777" w:rsidR="00495029" w:rsidRDefault="00495029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18"/>
                <w:szCs w:val="18"/>
              </w:rPr>
            </w:pPr>
          </w:p>
        </w:tc>
      </w:tr>
    </w:tbl>
    <w:p w14:paraId="12A646D7" w14:textId="77777777" w:rsidR="00495029" w:rsidRDefault="00495029" w:rsidP="00495029"/>
    <w:p w14:paraId="0900305C" w14:textId="77777777" w:rsidR="00495029" w:rsidRPr="00495029" w:rsidRDefault="00495029" w:rsidP="00495029">
      <w:pPr>
        <w:spacing w:before="120" w:after="120" w:line="240" w:lineRule="auto"/>
        <w:jc w:val="both"/>
        <w:rPr>
          <w:rFonts w:cstheme="minorHAnsi"/>
          <w:sz w:val="23"/>
          <w:szCs w:val="23"/>
        </w:rPr>
      </w:pPr>
    </w:p>
    <w:sectPr w:rsidR="00495029" w:rsidRPr="00495029" w:rsidSect="00A46DBD">
      <w:headerReference w:type="default" r:id="rId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5676A" w14:textId="77777777" w:rsidR="00B937E4" w:rsidRDefault="00B937E4" w:rsidP="00947E4A">
      <w:pPr>
        <w:spacing w:after="0" w:line="240" w:lineRule="auto"/>
      </w:pPr>
      <w:r>
        <w:separator/>
      </w:r>
    </w:p>
  </w:endnote>
  <w:endnote w:type="continuationSeparator" w:id="0">
    <w:p w14:paraId="14869C94" w14:textId="77777777" w:rsidR="00B937E4" w:rsidRDefault="00B937E4" w:rsidP="0094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4DA21" w14:textId="77777777" w:rsidR="00B937E4" w:rsidRDefault="00B937E4" w:rsidP="00947E4A">
      <w:pPr>
        <w:spacing w:after="0" w:line="240" w:lineRule="auto"/>
      </w:pPr>
      <w:r>
        <w:separator/>
      </w:r>
    </w:p>
  </w:footnote>
  <w:footnote w:type="continuationSeparator" w:id="0">
    <w:p w14:paraId="4AB245A3" w14:textId="77777777" w:rsidR="00B937E4" w:rsidRDefault="00B937E4" w:rsidP="00947E4A">
      <w:pPr>
        <w:spacing w:after="0" w:line="240" w:lineRule="auto"/>
      </w:pPr>
      <w:r>
        <w:continuationSeparator/>
      </w:r>
    </w:p>
  </w:footnote>
  <w:footnote w:id="1">
    <w:p w14:paraId="495017A1" w14:textId="77777777" w:rsidR="00FB79E3" w:rsidRPr="005709CC" w:rsidRDefault="00FB79E3" w:rsidP="00FB79E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Закон за заштита на личните податоци (службен весник на СРМ бр.42/2020)</w:t>
      </w:r>
    </w:p>
  </w:footnote>
  <w:footnote w:id="2">
    <w:p w14:paraId="3FD12E70" w14:textId="77777777" w:rsidR="00F74C7D" w:rsidRPr="00332E1B" w:rsidRDefault="005709CC" w:rsidP="00F74C7D">
      <w:pPr>
        <w:jc w:val="both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="00F74C7D" w:rsidRPr="00332E1B">
        <w:rPr>
          <w:rFonts w:cstheme="minorHAnsi"/>
          <w:sz w:val="18"/>
          <w:szCs w:val="18"/>
        </w:rPr>
        <w:t>За да бидеме сигурни дека ги бришеме личните податоци на вистинската личност, бараме да ни доставите доказ за Вашиот идентитет</w:t>
      </w:r>
      <w:r w:rsidR="00F74C7D">
        <w:rPr>
          <w:rFonts w:cstheme="minorHAnsi"/>
          <w:sz w:val="18"/>
          <w:szCs w:val="18"/>
        </w:rPr>
        <w:t>:</w:t>
      </w:r>
      <w:r w:rsidR="00F74C7D" w:rsidRPr="00332E1B">
        <w:rPr>
          <w:rFonts w:cstheme="minorHAnsi"/>
          <w:sz w:val="18"/>
          <w:szCs w:val="18"/>
        </w:rPr>
        <w:t xml:space="preserve"> лична карта, пасош, возачка дозвола, извод од матична книга на родените</w:t>
      </w:r>
      <w:r w:rsidR="00F74C7D">
        <w:rPr>
          <w:rFonts w:cstheme="minorHAnsi"/>
          <w:sz w:val="18"/>
          <w:szCs w:val="18"/>
        </w:rPr>
        <w:t xml:space="preserve">. </w:t>
      </w:r>
      <w:r w:rsidR="00F74C7D" w:rsidRPr="00332E1B">
        <w:rPr>
          <w:rFonts w:cstheme="minorHAnsi"/>
          <w:sz w:val="18"/>
          <w:szCs w:val="18"/>
        </w:rPr>
        <w:t xml:space="preserve">Ве молиме, доставете ни копија или скенирана слика </w:t>
      </w:r>
      <w:r w:rsidR="00F74C7D">
        <w:rPr>
          <w:rFonts w:cstheme="minorHAnsi"/>
          <w:sz w:val="18"/>
          <w:szCs w:val="18"/>
        </w:rPr>
        <w:t xml:space="preserve">од документ </w:t>
      </w:r>
      <w:r w:rsidR="00F74C7D" w:rsidRPr="00332E1B">
        <w:rPr>
          <w:rFonts w:cstheme="minorHAnsi"/>
          <w:sz w:val="18"/>
          <w:szCs w:val="18"/>
        </w:rPr>
        <w:t>(не испраќајте оригинали)</w:t>
      </w:r>
      <w:r w:rsidR="00F74C7D">
        <w:rPr>
          <w:rFonts w:cstheme="minorHAnsi"/>
          <w:sz w:val="18"/>
          <w:szCs w:val="18"/>
        </w:rPr>
        <w:t xml:space="preserve">. </w:t>
      </w:r>
      <w:r w:rsidR="00F74C7D" w:rsidRPr="00332E1B">
        <w:rPr>
          <w:rFonts w:cstheme="minorHAnsi"/>
          <w:sz w:val="18"/>
          <w:szCs w:val="18"/>
        </w:rPr>
        <w:t>Ако сметаме дека Вие не сте лицето за кое тврдите дека сте, го задржуваме правото да одбиеме Вашето барање.</w:t>
      </w:r>
    </w:p>
    <w:p w14:paraId="56EF66F3" w14:textId="77777777" w:rsidR="00F74C7D" w:rsidRDefault="00F74C7D" w:rsidP="00F74C7D">
      <w:pPr>
        <w:pStyle w:val="FootnoteText"/>
      </w:pPr>
    </w:p>
    <w:p w14:paraId="7504D995" w14:textId="3990DFDF" w:rsidR="005709CC" w:rsidRPr="00332E1B" w:rsidRDefault="005709CC" w:rsidP="00F74C7D">
      <w:pPr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D6BB5" w14:textId="6DC74D23" w:rsidR="00947E4A" w:rsidRPr="001A3F45" w:rsidRDefault="00947E4A" w:rsidP="00815121">
    <w:pPr>
      <w:tabs>
        <w:tab w:val="left" w:pos="8550"/>
      </w:tabs>
      <w:rPr>
        <w:sz w:val="16"/>
        <w:szCs w:val="16"/>
      </w:rPr>
    </w:pPr>
    <w:r w:rsidRPr="001A3F45">
      <w:rPr>
        <w:sz w:val="16"/>
        <w:szCs w:val="16"/>
      </w:rPr>
      <w:t>Образец на Барање за</w:t>
    </w:r>
    <w:r w:rsidR="00A46DBD">
      <w:rPr>
        <w:sz w:val="16"/>
        <w:szCs w:val="16"/>
      </w:rPr>
      <w:t xml:space="preserve"> </w:t>
    </w:r>
    <w:r w:rsidR="00152BDD">
      <w:rPr>
        <w:sz w:val="16"/>
        <w:szCs w:val="16"/>
      </w:rPr>
      <w:t xml:space="preserve">бришење на </w:t>
    </w:r>
    <w:r w:rsidRPr="001A3F45">
      <w:rPr>
        <w:sz w:val="16"/>
        <w:szCs w:val="16"/>
      </w:rPr>
      <w:t xml:space="preserve">личните податоци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54" style="width:0;height:1.5pt" o:hralign="center" o:bullet="t" o:hrstd="t" o:hr="t" fillcolor="#a0a0a0" stroked="f"/>
    </w:pict>
  </w:numPicBullet>
  <w:abstractNum w:abstractNumId="0" w15:restartNumberingAfterBreak="0">
    <w:nsid w:val="13705619"/>
    <w:multiLevelType w:val="hybridMultilevel"/>
    <w:tmpl w:val="8774F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57790"/>
    <w:multiLevelType w:val="hybridMultilevel"/>
    <w:tmpl w:val="29E24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D584C"/>
    <w:multiLevelType w:val="hybridMultilevel"/>
    <w:tmpl w:val="253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F874A7"/>
    <w:multiLevelType w:val="hybridMultilevel"/>
    <w:tmpl w:val="C5FAA5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EF2EC8"/>
    <w:multiLevelType w:val="hybridMultilevel"/>
    <w:tmpl w:val="48929C54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9959D9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4449F"/>
    <w:multiLevelType w:val="hybridMultilevel"/>
    <w:tmpl w:val="A344F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03588"/>
    <w:multiLevelType w:val="hybridMultilevel"/>
    <w:tmpl w:val="BD40D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5D5787"/>
    <w:multiLevelType w:val="hybridMultilevel"/>
    <w:tmpl w:val="4E28D830"/>
    <w:lvl w:ilvl="0" w:tplc="34EA6D3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1496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44BC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666F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F94C0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4CA4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CECC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960A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80B0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7"/>
  </w:num>
  <w:num w:numId="5">
    <w:abstractNumId w:val="4"/>
  </w:num>
  <w:num w:numId="6">
    <w:abstractNumId w:val="1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E2NDI3NTU2NTVS0lEKTi0uzszPAykwrAUA3cyG9iwAAAA="/>
  </w:docVars>
  <w:rsids>
    <w:rsidRoot w:val="00CC23DE"/>
    <w:rsid w:val="00021B14"/>
    <w:rsid w:val="00025397"/>
    <w:rsid w:val="00043C77"/>
    <w:rsid w:val="00064E0A"/>
    <w:rsid w:val="0007529B"/>
    <w:rsid w:val="00082B5A"/>
    <w:rsid w:val="000921AA"/>
    <w:rsid w:val="000D2BF6"/>
    <w:rsid w:val="000D2C0A"/>
    <w:rsid w:val="00131087"/>
    <w:rsid w:val="00152BDD"/>
    <w:rsid w:val="00187E00"/>
    <w:rsid w:val="001A0442"/>
    <w:rsid w:val="001A3F45"/>
    <w:rsid w:val="001D4F6B"/>
    <w:rsid w:val="001E6905"/>
    <w:rsid w:val="001F391E"/>
    <w:rsid w:val="002101C3"/>
    <w:rsid w:val="002207E3"/>
    <w:rsid w:val="0022268E"/>
    <w:rsid w:val="00225A84"/>
    <w:rsid w:val="002316E1"/>
    <w:rsid w:val="002C5DA8"/>
    <w:rsid w:val="002D08F5"/>
    <w:rsid w:val="002E435A"/>
    <w:rsid w:val="002E7A9D"/>
    <w:rsid w:val="003235AA"/>
    <w:rsid w:val="00332E1B"/>
    <w:rsid w:val="00335B8D"/>
    <w:rsid w:val="00353DB2"/>
    <w:rsid w:val="00365920"/>
    <w:rsid w:val="00383C70"/>
    <w:rsid w:val="00391CDB"/>
    <w:rsid w:val="003A2603"/>
    <w:rsid w:val="003B2E39"/>
    <w:rsid w:val="003B77DC"/>
    <w:rsid w:val="003D2248"/>
    <w:rsid w:val="003D7B8D"/>
    <w:rsid w:val="003F5743"/>
    <w:rsid w:val="00404108"/>
    <w:rsid w:val="00443EC7"/>
    <w:rsid w:val="00455036"/>
    <w:rsid w:val="00476047"/>
    <w:rsid w:val="00491C2A"/>
    <w:rsid w:val="00495029"/>
    <w:rsid w:val="0049698F"/>
    <w:rsid w:val="004B1083"/>
    <w:rsid w:val="004C29E9"/>
    <w:rsid w:val="004D489F"/>
    <w:rsid w:val="004D509C"/>
    <w:rsid w:val="00512DF4"/>
    <w:rsid w:val="005245D0"/>
    <w:rsid w:val="005709CC"/>
    <w:rsid w:val="00577FDC"/>
    <w:rsid w:val="005B1A21"/>
    <w:rsid w:val="005C50C1"/>
    <w:rsid w:val="005C7945"/>
    <w:rsid w:val="005E59B2"/>
    <w:rsid w:val="00690784"/>
    <w:rsid w:val="006A6C16"/>
    <w:rsid w:val="006A6D35"/>
    <w:rsid w:val="006C4BDD"/>
    <w:rsid w:val="006E0EA8"/>
    <w:rsid w:val="006F1227"/>
    <w:rsid w:val="006F1B86"/>
    <w:rsid w:val="0074289B"/>
    <w:rsid w:val="007A7C97"/>
    <w:rsid w:val="007F4352"/>
    <w:rsid w:val="007F45E7"/>
    <w:rsid w:val="008018F9"/>
    <w:rsid w:val="0081472D"/>
    <w:rsid w:val="00815121"/>
    <w:rsid w:val="00830EBC"/>
    <w:rsid w:val="008321B4"/>
    <w:rsid w:val="00837CAA"/>
    <w:rsid w:val="00852545"/>
    <w:rsid w:val="008564D9"/>
    <w:rsid w:val="00864293"/>
    <w:rsid w:val="00866372"/>
    <w:rsid w:val="0086643A"/>
    <w:rsid w:val="00894271"/>
    <w:rsid w:val="008A734D"/>
    <w:rsid w:val="008B1C8F"/>
    <w:rsid w:val="008B2083"/>
    <w:rsid w:val="008C28CA"/>
    <w:rsid w:val="00903887"/>
    <w:rsid w:val="009042B0"/>
    <w:rsid w:val="00926D7D"/>
    <w:rsid w:val="00933486"/>
    <w:rsid w:val="00936755"/>
    <w:rsid w:val="00943945"/>
    <w:rsid w:val="00947E4A"/>
    <w:rsid w:val="00993F9B"/>
    <w:rsid w:val="009C1B60"/>
    <w:rsid w:val="009C4A34"/>
    <w:rsid w:val="009D36FA"/>
    <w:rsid w:val="00A373E2"/>
    <w:rsid w:val="00A46DBD"/>
    <w:rsid w:val="00AB7535"/>
    <w:rsid w:val="00AE7D12"/>
    <w:rsid w:val="00B03299"/>
    <w:rsid w:val="00B132BF"/>
    <w:rsid w:val="00B17AEA"/>
    <w:rsid w:val="00B41A37"/>
    <w:rsid w:val="00B4387C"/>
    <w:rsid w:val="00B76BF7"/>
    <w:rsid w:val="00B87BC5"/>
    <w:rsid w:val="00B937E4"/>
    <w:rsid w:val="00BB1690"/>
    <w:rsid w:val="00C059AC"/>
    <w:rsid w:val="00C14C44"/>
    <w:rsid w:val="00C56A91"/>
    <w:rsid w:val="00C81C52"/>
    <w:rsid w:val="00C8742E"/>
    <w:rsid w:val="00CB1C66"/>
    <w:rsid w:val="00CB3D09"/>
    <w:rsid w:val="00CB7509"/>
    <w:rsid w:val="00CC23DE"/>
    <w:rsid w:val="00CF605F"/>
    <w:rsid w:val="00D002D7"/>
    <w:rsid w:val="00DA7EBA"/>
    <w:rsid w:val="00DC269E"/>
    <w:rsid w:val="00DC6247"/>
    <w:rsid w:val="00DD639B"/>
    <w:rsid w:val="00EA02C7"/>
    <w:rsid w:val="00F06096"/>
    <w:rsid w:val="00F227EA"/>
    <w:rsid w:val="00F42520"/>
    <w:rsid w:val="00F448B3"/>
    <w:rsid w:val="00F623D4"/>
    <w:rsid w:val="00F74C7D"/>
    <w:rsid w:val="00F9795F"/>
    <w:rsid w:val="00FB79E3"/>
    <w:rsid w:val="00FC505A"/>
    <w:rsid w:val="00FE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DE934"/>
  <w15:chartTrackingRefBased/>
  <w15:docId w15:val="{16792C9D-79B6-4535-98F4-21B687BE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3DE"/>
    <w:pPr>
      <w:ind w:left="720"/>
      <w:contextualSpacing/>
    </w:pPr>
  </w:style>
  <w:style w:type="paragraph" w:customStyle="1" w:styleId="Default">
    <w:name w:val="Default"/>
    <w:rsid w:val="00CC23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A6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E4A"/>
  </w:style>
  <w:style w:type="paragraph" w:styleId="Footer">
    <w:name w:val="footer"/>
    <w:basedOn w:val="Normal"/>
    <w:link w:val="Foot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E4A"/>
  </w:style>
  <w:style w:type="character" w:styleId="CommentReference">
    <w:name w:val="annotation reference"/>
    <w:basedOn w:val="DefaultParagraphFont"/>
    <w:uiPriority w:val="99"/>
    <w:semiHidden/>
    <w:unhideWhenUsed/>
    <w:rsid w:val="00947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7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E4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75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75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75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797D1-2E43-4E34-8666-EEF0D1282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na Marusic Kos</dc:creator>
  <cp:keywords/>
  <dc:description/>
  <cp:lastModifiedBy>Marijana Marusic Kos</cp:lastModifiedBy>
  <cp:revision>70</cp:revision>
  <dcterms:created xsi:type="dcterms:W3CDTF">2019-11-20T20:11:00Z</dcterms:created>
  <dcterms:modified xsi:type="dcterms:W3CDTF">2021-04-13T20:50:00Z</dcterms:modified>
</cp:coreProperties>
</file>